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fleur de citronnier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p w:rsidR="00827634" w:rsidRPr="0069446B" w:rsidP="009E5102" w14:paraId="2D05B3D4" w14:textId="5E45E9EA">
      <w:pPr>
        <w:pStyle w:val="SDSTextNormal"/>
      </w:pPr>
      <w:r w:rsidRPr="0069446B">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égorie d’usage princip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tilisation par les consommateurs</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2 - Tenir hors de portée des enfants.</w:t>
              <w:br/>
              <w:t>P273 - Éviter le rejet dans l’environnement.</w:t>
              <w:br/>
              <w:t>P501 - Éliminer le contenu et le récipient dans un centre de tri, conformément à la réglementation locale.</w:t>
              <w:br/>
              <w:t>P101 - En cas de consultation d’un médecin, garder à disposition le récipient ou l’étiquett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citral, 1-(1,2,3,4,5,6,7,8-octahydro-2,3,8,8-tetramethyl-2-naphthyl)ethan-1-one, 3,7-dimethylnona-1,6-dien-3-ol, LIMONENE, geranyl acetat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392-40-5</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94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339-55-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7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5-87-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lyl hepta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42-19-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5-527-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3 (par voie orale), H301 (ATE=218 mg/kg de poids corporel)</w:t>
              <w:br/>
              <w:t>Acute Tox. 3 (par voie cutanée), H311 (ATE=810 mg/kg de poids corporel)</w:t>
              <w:br/>
              <w:t>Aquatic Acute 1, H400 (M=10)</w:t>
              <w:br/>
              <w:t>Aquatic Chronic 2, H411</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spéridée. Florale. Fruit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yl acetate (105-87-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6330 mg/kg de poids corporel Animal: rat, 95% CL: 5450 - 734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lyl heptanoate (142-19-8)</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18 mg/kg de poids corporel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810 mg/kg de poids corporel Animal: rabbit,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e poids corporel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geranyl acetate (105-87-3)</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0 mg/kg de poids corporel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fleur de citronnier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llyl heptanoate (142-19-8)</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1,7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limonene (5989-27-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acé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yl acetate (105-87-3)</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68,12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7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lyl heptanoate (142-19-8)</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117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9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4,6 mg/l Test organisms (species): Desmodesmus subspicatus (previous name: Scenedesmus subspicatus)</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778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fleur de citronnier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tral (5392-40-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nona-1,6-dien-3-ol (10339-55-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yl acetate (105-87-3)</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lyl heptanoate (142-19-8)</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d-limonene ; geranyl acetate ; allyl heptan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geranyl acetate ; allyl heptan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3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cutanée), catégorie 3</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en cas d’inges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ar contact cutané.</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citral, 1-(1,2,3,4,5,6,7,8-octahydro-2,3,8,8-tetramethyl-2-naphthyl)ethan-1-one, 3,7-dimethylnona-1,6-dien-3-ol, LIMONENE, geranyl acetate.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31/03/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31/03/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fleur de citronnier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fleur de citronnier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31/03/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C4558500-26D3-45E5-867F-4318E2C7EA7B}"/>
</file>

<file path=customXml/itemProps3.xml><?xml version="1.0" encoding="utf-8"?>
<ds:datastoreItem xmlns:ds="http://schemas.openxmlformats.org/officeDocument/2006/customXml" ds:itemID="{519DFC0C-8B5F-4743-B44A-A8E1ABD81C33}"/>
</file>

<file path=customXml/itemProps4.xml><?xml version="1.0" encoding="utf-8"?>
<ds:datastoreItem xmlns:ds="http://schemas.openxmlformats.org/officeDocument/2006/customXml" ds:itemID="{17898D9F-B949-4238-BF80-FAE0C0DD4C78}"/>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